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EF761" w14:textId="029A6E8F" w:rsid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>مراحل فعال</w:t>
      </w:r>
      <w:r w:rsidRPr="00CB23A6">
        <w:rPr>
          <w:rFonts w:cs="Arial"/>
          <w:b/>
          <w:bCs/>
          <w:sz w:val="28"/>
          <w:szCs w:val="28"/>
          <w:rtl/>
        </w:rPr>
        <w:t>͏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4F03FB">
        <w:rPr>
          <w:rFonts w:cs="B Nazanin" w:hint="cs"/>
          <w:b/>
          <w:bCs/>
          <w:sz w:val="28"/>
          <w:szCs w:val="28"/>
          <w:rtl/>
        </w:rPr>
        <w:t>حذف اضطراری</w:t>
      </w:r>
      <w:r w:rsidR="001A029A">
        <w:rPr>
          <w:rFonts w:cs="B Nazanin" w:hint="cs"/>
          <w:b/>
          <w:bCs/>
          <w:sz w:val="28"/>
          <w:szCs w:val="28"/>
          <w:rtl/>
        </w:rPr>
        <w:t xml:space="preserve"> موارد </w:t>
      </w:r>
      <w:r w:rsidR="009B0769">
        <w:rPr>
          <w:rFonts w:cs="B Nazanin" w:hint="cs"/>
          <w:b/>
          <w:bCs/>
          <w:sz w:val="28"/>
          <w:szCs w:val="28"/>
          <w:rtl/>
        </w:rPr>
        <w:t>غیر</w:t>
      </w:r>
      <w:r w:rsidR="001A029A">
        <w:rPr>
          <w:rFonts w:cs="B Nazanin" w:hint="cs"/>
          <w:b/>
          <w:bCs/>
          <w:sz w:val="28"/>
          <w:szCs w:val="28"/>
          <w:rtl/>
        </w:rPr>
        <w:t>پزشکی</w:t>
      </w:r>
    </w:p>
    <w:p w14:paraId="2210965D" w14:textId="77777777" w:rsidR="00E01158" w:rsidRDefault="00E01158" w:rsidP="00CB23A6">
      <w:pPr>
        <w:jc w:val="center"/>
        <w:rPr>
          <w:rFonts w:cs="B Nazanin"/>
          <w:b/>
          <w:bCs/>
          <w:sz w:val="16"/>
          <w:szCs w:val="16"/>
          <w:rtl/>
        </w:rPr>
      </w:pPr>
    </w:p>
    <w:p w14:paraId="6D3C740C" w14:textId="1B8395A5" w:rsidR="00CB23A6" w:rsidRDefault="002657E9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tl/>
          <w:lang w:bidi="ar-SA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7A5DA2D4" wp14:editId="2C829C22">
                <wp:simplePos x="0" y="0"/>
                <wp:positionH relativeFrom="margin">
                  <wp:posOffset>-190500</wp:posOffset>
                </wp:positionH>
                <wp:positionV relativeFrom="paragraph">
                  <wp:posOffset>97155</wp:posOffset>
                </wp:positionV>
                <wp:extent cx="8793480" cy="2720928"/>
                <wp:effectExtent l="0" t="0" r="26670" b="2286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8793480" cy="2720928"/>
                          <a:chOff x="0" y="0"/>
                          <a:chExt cx="7371080" cy="2315480"/>
                        </a:xfrm>
                      </wpg:grpSpPr>
                      <wpg:grpSp>
                        <wpg:cNvPr id="46" name="Group 46"/>
                        <wpg:cNvGrpSpPr/>
                        <wpg:grpSpPr>
                          <a:xfrm>
                            <a:off x="0" y="0"/>
                            <a:ext cx="7371080" cy="1341680"/>
                            <a:chOff x="0" y="0"/>
                            <a:chExt cx="7371080" cy="1341680"/>
                          </a:xfrm>
                        </wpg:grpSpPr>
                        <wpg:grpSp>
                          <wpg:cNvPr id="24" name="Group 24"/>
                          <wpg:cNvGrpSpPr/>
                          <wpg:grpSpPr>
                            <a:xfrm>
                              <a:off x="0" y="0"/>
                              <a:ext cx="1554480" cy="1309930"/>
                              <a:chOff x="0" y="0"/>
                              <a:chExt cx="1554480" cy="1309930"/>
                            </a:xfrm>
                          </wpg:grpSpPr>
                          <wps:wsp>
                            <wps:cNvPr id="5" name="Rectangle 1"/>
                            <wps:cNvSpPr/>
                            <wps:spPr>
                              <a:xfrm>
                                <a:off x="0" y="0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31C555" w14:textId="57DC812E" w:rsidR="00CB23A6" w:rsidRPr="001A71BE" w:rsidRDefault="00CB23A6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اول: </w:t>
                                  </w:r>
                                  <w:r w:rsidR="00FA5528"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ارسال</w:t>
                                  </w:r>
                                  <w:r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 درخواست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" name="Rectangle 6"/>
                            <wps:cNvSpPr/>
                            <wps:spPr>
                              <a:xfrm>
                                <a:off x="0" y="609600"/>
                                <a:ext cx="1554480" cy="7003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66FF99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08E3CE" w14:textId="0684E653" w:rsidR="001E05CC" w:rsidRPr="001A71BE" w:rsidRDefault="00E01158" w:rsidP="0050363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sz w:val="26"/>
                                      <w:szCs w:val="26"/>
                                    </w:rPr>
                                  </w:pPr>
                                  <w:r w:rsidRPr="00E01158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>مراحل فعال</w:t>
                                  </w:r>
                                  <w:r w:rsidRPr="00E01158">
                                    <w:rPr>
                                      <w:rFonts w:ascii="Arial" w:hAnsi="Arial" w:cs="Arial" w:hint="cs"/>
                                      <w:sz w:val="26"/>
                                      <w:szCs w:val="26"/>
                                      <w:rtl/>
                                    </w:rPr>
                                    <w:t>͏</w:t>
                                  </w:r>
                                  <w:r w:rsidRPr="00E01158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 xml:space="preserve">سازی فرآیند حذف اضطراری </w:t>
                                  </w:r>
                                  <w:r w:rsidR="001A029A" w:rsidRPr="001A71BE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 xml:space="preserve">موارد </w:t>
                                  </w:r>
                                  <w:r w:rsidR="009B0769" w:rsidRPr="001A71BE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>غیر</w:t>
                                  </w:r>
                                  <w:r w:rsidR="001A029A" w:rsidRPr="001A71BE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>پزشکی</w:t>
                                  </w:r>
                                  <w:r w:rsidR="00201E3C" w:rsidRPr="001A71BE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 xml:space="preserve"> توسط دانشجو </w:t>
                                  </w:r>
                                  <w:r w:rsidR="00FA5528" w:rsidRPr="001A71BE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>و</w:t>
                                  </w:r>
                                  <w:r w:rsidR="00201E3C" w:rsidRPr="001A71BE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 xml:space="preserve"> ارسال به مرحله بعد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3" name="Group 23"/>
                          <wpg:cNvGrpSpPr/>
                          <wpg:grpSpPr>
                            <a:xfrm>
                              <a:off x="1938867" y="0"/>
                              <a:ext cx="1560830" cy="1341680"/>
                              <a:chOff x="0" y="0"/>
                              <a:chExt cx="1560830" cy="1341680"/>
                            </a:xfrm>
                          </wpg:grpSpPr>
                          <wps:wsp>
                            <wps:cNvPr id="7" name="Rectangle 4"/>
                            <wps:cNvSpPr/>
                            <wps:spPr>
                              <a:xfrm>
                                <a:off x="6350" y="0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DA2647A" w14:textId="0A54EC21" w:rsidR="001E05CC" w:rsidRPr="001A71BE" w:rsidRDefault="001E05CC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دوم: </w:t>
                                  </w:r>
                                  <w:r w:rsidR="009B0769"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تایید کارشناس بخش مربوط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" name="Rectangle 7"/>
                            <wps:cNvSpPr/>
                            <wps:spPr>
                              <a:xfrm>
                                <a:off x="0" y="641350"/>
                                <a:ext cx="1554481" cy="7003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66FF99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A9BE357" w14:textId="0D999C88" w:rsidR="001E05CC" w:rsidRPr="001A71BE" w:rsidRDefault="009B0769" w:rsidP="009B076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sz w:val="26"/>
                                      <w:szCs w:val="26"/>
                                      <w:rtl/>
                                    </w:rPr>
                                  </w:pPr>
                                  <w:r w:rsidRPr="001A71BE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>مهندسی شیمی: الهه فراحی پور</w:t>
                                  </w:r>
                                </w:p>
                                <w:p w14:paraId="5916B2CB" w14:textId="5E8B0D20" w:rsidR="009B0769" w:rsidRPr="001A71BE" w:rsidRDefault="009B0769" w:rsidP="009B076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sz w:val="26"/>
                                      <w:szCs w:val="26"/>
                                    </w:rPr>
                                  </w:pPr>
                                  <w:r w:rsidRPr="001A71BE">
                                    <w:rPr>
                                      <w:rFonts w:cs="B Nazanin" w:hint="cs"/>
                                      <w:sz w:val="26"/>
                                      <w:szCs w:val="26"/>
                                      <w:rtl/>
                                    </w:rPr>
                                    <w:t>مهندسی نفت: سارا لولیایی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9" name="Rectangle 5"/>
                          <wps:cNvSpPr/>
                          <wps:spPr>
                            <a:xfrm>
                              <a:off x="3877733" y="16934"/>
                              <a:ext cx="1554480" cy="640080"/>
                            </a:xfrm>
                            <a:prstGeom prst="rect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FE0CF8" w14:textId="1C4F74D3" w:rsidR="001E05CC" w:rsidRPr="001A71BE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سوم: تایید </w:t>
                                </w:r>
                                <w:r w:rsidR="00705020"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استا</w:t>
                                </w:r>
                                <w:r w:rsidR="009B0769"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د درس مربوطه</w:t>
                                </w:r>
                                <w:r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Arrow: Right 21"/>
                          <wps:cNvSpPr/>
                          <wps:spPr>
                            <a:xfrm flipV="1">
                              <a:off x="1566333" y="230717"/>
                              <a:ext cx="365760" cy="182880"/>
                            </a:xfrm>
                            <a:prstGeom prst="right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Arrow: Right 22"/>
                          <wps:cNvSpPr/>
                          <wps:spPr>
                            <a:xfrm flipV="1">
                              <a:off x="3505200" y="239184"/>
                              <a:ext cx="365760" cy="182880"/>
                            </a:xfrm>
                            <a:prstGeom prst="right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Arrow: Right 27"/>
                          <wps:cNvSpPr/>
                          <wps:spPr>
                            <a:xfrm flipV="1">
                              <a:off x="5435600" y="222250"/>
                              <a:ext cx="365760" cy="182880"/>
                            </a:xfrm>
                            <a:prstGeom prst="right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Rectangle 26"/>
                          <wps:cNvSpPr/>
                          <wps:spPr>
                            <a:xfrm>
                              <a:off x="5816600" y="16934"/>
                              <a:ext cx="1554480" cy="640080"/>
                            </a:xfrm>
                            <a:prstGeom prst="rect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3F8DB9E" w14:textId="0F0A87B2" w:rsidR="001E05CC" w:rsidRPr="001A71BE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چهارم: </w:t>
                                </w:r>
                                <w:r w:rsidR="00705020"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تایید استاد </w:t>
                                </w:r>
                                <w:r w:rsidR="009B0769"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مشاور تحصیلی دانشجو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5" name="Group 45"/>
                        <wpg:cNvGrpSpPr/>
                        <wpg:grpSpPr>
                          <a:xfrm>
                            <a:off x="11853" y="1309830"/>
                            <a:ext cx="7316479" cy="1005650"/>
                            <a:chOff x="11853" y="-231104"/>
                            <a:chExt cx="7316479" cy="1005650"/>
                          </a:xfrm>
                        </wpg:grpSpPr>
                        <wpg:grpSp>
                          <wpg:cNvPr id="37" name="Group 37"/>
                          <wpg:cNvGrpSpPr/>
                          <wpg:grpSpPr>
                            <a:xfrm>
                              <a:off x="1938867" y="-231104"/>
                              <a:ext cx="5389465" cy="1005516"/>
                              <a:chOff x="4671" y="-245074"/>
                              <a:chExt cx="5389661" cy="1005516"/>
                            </a:xfrm>
                          </wpg:grpSpPr>
                          <wps:wsp>
                            <wps:cNvPr id="11" name="Rectangle 11"/>
                            <wps:cNvSpPr/>
                            <wps:spPr>
                              <a:xfrm>
                                <a:off x="3839852" y="120362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D3F5D62" w14:textId="02C80F85" w:rsidR="001E05CC" w:rsidRPr="001A71BE" w:rsidRDefault="001E05CC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پنجم: </w:t>
                                  </w:r>
                                  <w:r w:rsidR="00705020"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تایید رئیس بخش مربوط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Rectangle 13"/>
                            <wps:cNvSpPr/>
                            <wps:spPr>
                              <a:xfrm>
                                <a:off x="4671" y="98023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815532" w14:textId="555222E2" w:rsidR="001E05CC" w:rsidRPr="001A71BE" w:rsidRDefault="001E05CC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هفتم: تایید </w:t>
                                  </w:r>
                                  <w:r w:rsidR="00705020"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کمیته منتخب آموزشی دانشگا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2" name="Rectangle 32"/>
                            <wps:cNvSpPr/>
                            <wps:spPr>
                              <a:xfrm>
                                <a:off x="1913237" y="103219"/>
                                <a:ext cx="1554467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10A0A52" w14:textId="77777777" w:rsidR="009D6A00" w:rsidRDefault="001E05CC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</w:pPr>
                                  <w:r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گام ششم:</w:t>
                                  </w:r>
                                </w:p>
                                <w:p w14:paraId="4696AB1A" w14:textId="4F27B2FA" w:rsidR="001E05CC" w:rsidRPr="001A71BE" w:rsidRDefault="001E05CC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 تایید </w:t>
                                  </w:r>
                                  <w:r w:rsidR="00705020" w:rsidRPr="001A71BE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معاونت آموزشی دانشکد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9" name="Arrow: Right 29"/>
                            <wps:cNvSpPr/>
                            <wps:spPr>
                              <a:xfrm rot="5400000" flipV="1">
                                <a:off x="4458560" y="-153634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3" name="Arrow: Right 33"/>
                            <wps:cNvSpPr/>
                            <wps:spPr>
                              <a:xfrm rot="10800000" flipV="1">
                                <a:off x="3467704" y="323981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" name="Arrow: Right 40"/>
                            <wps:cNvSpPr/>
                            <wps:spPr>
                              <a:xfrm rot="10800000" flipV="1">
                                <a:off x="1545338" y="324054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41" name="Rectangle 41"/>
                          <wps:cNvSpPr/>
                          <wps:spPr>
                            <a:xfrm>
                              <a:off x="11853" y="134466"/>
                              <a:ext cx="1554480" cy="640080"/>
                            </a:xfrm>
                            <a:prstGeom prst="rect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08627FA" w14:textId="77777777" w:rsidR="00F040DF" w:rsidRDefault="001E05CC" w:rsidP="00F040DF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گام هشتم:</w:t>
                                </w:r>
                              </w:p>
                              <w:p w14:paraId="796C1347" w14:textId="073ED536" w:rsidR="001E05CC" w:rsidRPr="001A71BE" w:rsidRDefault="001E05CC" w:rsidP="00F040DF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</w:t>
                                </w:r>
                                <w:r w:rsidR="009B0769"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اتمام</w:t>
                                </w:r>
                                <w:r w:rsidR="00503637" w:rsidRPr="001A71BE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فرایند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5DA2D4" id="Group 4" o:spid="_x0000_s1026" style="position:absolute;left:0;text-align:left;margin-left:-15pt;margin-top:7.65pt;width:692.4pt;height:214.25pt;z-index:251655680;mso-position-horizontal-relative:margin;mso-width-relative:margin;mso-height-relative:margin" coordsize="73710,231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">
                <v:group id="Group 46" o:spid="_x0000_s1027" style="position:absolute;width:73710;height:13416" coordsize="73710,13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group id="Group 24" o:spid="_x0000_s1028" style="position:absolute;width:15544;height:13099" coordsize="15544,13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<v:rect id="Rectangle 1" o:spid="_x0000_s1029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  <v:textbox inset="0,0,0,0">
                        <w:txbxContent>
                          <w:p w14:paraId="3331C555" w14:textId="57DC812E" w:rsidR="00CB23A6" w:rsidRPr="001A71BE" w:rsidRDefault="00CB23A6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اول: </w:t>
                            </w:r>
                            <w:r w:rsidR="00FA5528"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ارسال</w:t>
                            </w:r>
                            <w:r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درخواست</w:t>
                            </w:r>
                          </w:p>
                        </w:txbxContent>
                      </v:textbox>
                    </v:rect>
                    <v:rect id="Rectangle 6" o:spid="_x0000_s1030" style="position:absolute;top:6096;width:15544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  <v:textbox inset="0,0,0,0">
                        <w:txbxContent>
                          <w:p w14:paraId="5708E3CE" w14:textId="0684E653" w:rsidR="001E05CC" w:rsidRPr="001A71BE" w:rsidRDefault="00E01158" w:rsidP="0050363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E01158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راحل فعال</w:t>
                            </w:r>
                            <w:r w:rsidRPr="00E01158">
                              <w:rPr>
                                <w:rFonts w:ascii="Arial" w:hAnsi="Arial" w:cs="Arial" w:hint="cs"/>
                                <w:sz w:val="26"/>
                                <w:szCs w:val="26"/>
                                <w:rtl/>
                              </w:rPr>
                              <w:t>͏</w:t>
                            </w:r>
                            <w:r w:rsidRPr="00E01158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سازی فرآیند حذف اضطراری </w:t>
                            </w:r>
                            <w:r w:rsidR="001A029A" w:rsidRPr="001A71BE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موارد </w:t>
                            </w:r>
                            <w:r w:rsidR="009B0769" w:rsidRPr="001A71BE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غیر</w:t>
                            </w:r>
                            <w:r w:rsidR="001A029A" w:rsidRPr="001A71BE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پزشکی</w:t>
                            </w:r>
                            <w:r w:rsidR="00201E3C" w:rsidRPr="001A71BE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توسط دانشجو </w:t>
                            </w:r>
                            <w:r w:rsidR="00FA5528" w:rsidRPr="001A71BE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و</w:t>
                            </w:r>
                            <w:r w:rsidR="00201E3C" w:rsidRPr="001A71BE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ارسال به مرحله بعد</w:t>
                            </w:r>
                          </w:p>
                        </w:txbxContent>
                      </v:textbox>
                    </v:rect>
                  </v:group>
                  <v:group id="Group 23" o:spid="_x0000_s1031" style="position:absolute;left:19388;width:15608;height:13416" coordsize="15608,13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<v:rect id="Rectangle 4" o:spid="_x0000_s1032" style="position:absolute;left:63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    <v:textbox inset="0,0,0,0">
                        <w:txbxContent>
                          <w:p w14:paraId="2DA2647A" w14:textId="0A54EC21" w:rsidR="001E05CC" w:rsidRPr="001A71BE" w:rsidRDefault="001E05CC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دوم: </w:t>
                            </w:r>
                            <w:r w:rsidR="009B0769"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تایید کارشناس بخش مربوطه</w:t>
                            </w:r>
                          </w:p>
                        </w:txbxContent>
                      </v:textbox>
                    </v:rect>
                    <v:rect id="_x0000_s1033" style="position:absolute;top:6413;width:15544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" fillcolor="#6f9" strokecolor="#70ad47 [3209]" strokeweight="1pt">
                      <v:textbox inset="0,0,0,0">
                        <w:txbxContent>
                          <w:p w14:paraId="4A9BE357" w14:textId="0D999C88" w:rsidR="001E05CC" w:rsidRPr="001A71BE" w:rsidRDefault="009B0769" w:rsidP="009B076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1A71BE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هندسی شیمی: الهه فراحی پور</w:t>
                            </w:r>
                          </w:p>
                          <w:p w14:paraId="5916B2CB" w14:textId="5E8B0D20" w:rsidR="009B0769" w:rsidRPr="001A71BE" w:rsidRDefault="009B0769" w:rsidP="009B076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1A71BE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هندسی نفت: سارا لولیایی</w:t>
                            </w:r>
                          </w:p>
                        </w:txbxContent>
                      </v:textbox>
                    </v:rect>
                  </v:group>
                  <v:rect id="Rectangle 5" o:spid="_x0000_s1034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  <v:textbox inset="0,0,0,0">
                      <w:txbxContent>
                        <w:p w14:paraId="65FE0CF8" w14:textId="1C4F74D3" w:rsidR="001E05CC" w:rsidRPr="001A71BE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گام سوم: تایید </w:t>
                          </w:r>
                          <w:r w:rsidR="00705020"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استا</w:t>
                          </w:r>
                          <w:r w:rsidR="009B0769"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د درس مربوطه</w:t>
                          </w:r>
                          <w:r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Arrow: Right 21" o:spid="_x0000_s1035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  <v:shape id="Arrow: Right 22" o:spid="_x0000_s1036" type="#_x0000_t13" style="position:absolute;left:3505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  <v:shape id="Arrow: Right 27" o:spid="_x0000_s1037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  <v:rect id="Rectangle 26" o:spid="_x0000_s1038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  <v:textbox inset="0,0,0,0">
                      <w:txbxContent>
                        <w:p w14:paraId="43F8DB9E" w14:textId="0F0A87B2" w:rsidR="001E05CC" w:rsidRPr="001A71BE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گام چهارم: </w:t>
                          </w:r>
                          <w:r w:rsidR="00705020"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تایید استاد </w:t>
                          </w:r>
                          <w:r w:rsidR="009B0769"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مشاور تحصیلی دانشجو</w:t>
                          </w:r>
                        </w:p>
                      </w:txbxContent>
                    </v:textbox>
                  </v:rect>
                </v:group>
                <v:group id="Group 45" o:spid="_x0000_s1039" style="position:absolute;left:118;top:13098;width:73165;height:10056" coordorigin="118,-2311" coordsize="73164,10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group id="Group 37" o:spid="_x0000_s1040" style="position:absolute;left:19388;top:-2311;width:53895;height:10055" coordorigin="46,-2450" coordsize="53896,10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rect id="Rectangle 11" o:spid="_x0000_s1041" style="position:absolute;left:38398;top:1203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" fillcolor="yellow" strokecolor="#70ad47 [3209]" strokeweight="1pt">
                      <v:textbox inset="0,0,0,0">
                        <w:txbxContent>
                          <w:p w14:paraId="1D3F5D62" w14:textId="02C80F85" w:rsidR="001E05CC" w:rsidRPr="001A71BE" w:rsidRDefault="001E05CC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پنجم: </w:t>
                            </w:r>
                            <w:r w:rsidR="00705020"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تایید رئیس بخش مربوطه</w:t>
                            </w:r>
                          </w:p>
                        </w:txbxContent>
                      </v:textbox>
                    </v:rect>
                    <v:rect id="Rectangle 13" o:spid="_x0000_s1042" style="position:absolute;left:46;top:980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" fillcolor="yellow" strokecolor="#70ad47 [3209]" strokeweight="1pt">
                      <v:textbox inset="0,0,0,0">
                        <w:txbxContent>
                          <w:p w14:paraId="4D815532" w14:textId="555222E2" w:rsidR="001E05CC" w:rsidRPr="001A71BE" w:rsidRDefault="001E05CC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هفتم: تایید </w:t>
                            </w:r>
                            <w:r w:rsidR="00705020"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کمیته منتخب آموزشی دانشگاه</w:t>
                            </w:r>
                          </w:p>
                        </w:txbxContent>
                      </v:textbox>
                    </v:rect>
                    <v:rect id="Rectangle 32" o:spid="_x0000_s1043" style="position:absolute;left:19132;top:1032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" fillcolor="yellow" strokecolor="#70ad47 [3209]" strokeweight="1pt">
                      <v:textbox inset="0,0,0,0">
                        <w:txbxContent>
                          <w:p w14:paraId="410A0A52" w14:textId="77777777" w:rsidR="009D6A00" w:rsidRDefault="001E05CC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گام ششم:</w:t>
                            </w:r>
                          </w:p>
                          <w:p w14:paraId="4696AB1A" w14:textId="4F27B2FA" w:rsidR="001E05CC" w:rsidRPr="001A71BE" w:rsidRDefault="001E05CC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تایید </w:t>
                            </w:r>
                            <w:r w:rsidR="00705020" w:rsidRPr="001A71BE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معاونت آموزشی دانشکده</w:t>
                            </w:r>
                          </w:p>
                        </w:txbxContent>
                      </v:textbox>
                    </v:rect>
                    <v:shape id="Arrow: Right 29" o:spid="_x0000_s1044" type="#_x0000_t13" style="position:absolute;left:44586;top:-1536;width:3656;height:1828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" fillcolor="#92d050" strokecolor="black [3213]" strokeweight="1pt"/>
                    <v:shape id="Arrow: Right 33" o:spid="_x0000_s1045" type="#_x0000_t13" style="position:absolute;left:34677;top:3239;width:3657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" fillcolor="#92d050" strokecolor="black [3213]" strokeweight="1pt"/>
                    <v:shape id="Arrow: Right 40" o:spid="_x0000_s1046" type="#_x0000_t13" style="position:absolute;left:15453;top:3240;width:3657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" fillcolor="#92d050" strokecolor="black [3213]" strokeweight="1pt"/>
                  </v:group>
                  <v:rect id="Rectangle 41" o:spid="_x0000_s1047" style="position:absolute;left:118;top:1344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jnG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GcL3&#10;S/gBcvkBAAD//wMAUEsBAi0AFAAGAAgAAAAhANvh9svuAAAAhQEAABMAAAAAAAAAAAAAAAAAAAAA&#10;AFtDb250ZW50X1R5cGVzXS54bWxQSwECLQAUAAYACAAAACEAWvQsW78AAAAVAQAACwAAAAAAAAAA&#10;AAAAAAAfAQAAX3JlbHMvLnJlbHNQSwECLQAUAAYACAAAACEA5d45xr0AAADbAAAADwAAAAAAAAAA&#10;AAAAAAAHAgAAZHJzL2Rvd25yZXYueG1sUEsFBgAAAAADAAMAtwAAAPECAAAAAA==&#10;" fillcolor="yellow" strokecolor="#70ad47 [3209]" strokeweight="1pt">
                    <v:textbox inset="0,0,0,0">
                      <w:txbxContent>
                        <w:p w14:paraId="108627FA" w14:textId="77777777" w:rsidR="00F040DF" w:rsidRDefault="001E05CC" w:rsidP="00F040DF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</w:pPr>
                          <w:r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گام هشتم:</w:t>
                          </w:r>
                        </w:p>
                        <w:p w14:paraId="796C1347" w14:textId="073ED536" w:rsidR="001E05CC" w:rsidRPr="001A71BE" w:rsidRDefault="001E05CC" w:rsidP="00F040DF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 </w:t>
                          </w:r>
                          <w:r w:rsidR="009B0769"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اتمام</w:t>
                          </w:r>
                          <w:r w:rsidR="00503637" w:rsidRPr="001A71BE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 فرایند</w:t>
                          </w:r>
                        </w:p>
                      </w:txbxContent>
                    </v:textbox>
                  </v:rect>
                </v:group>
                <w10:wrap anchorx="margin"/>
              </v:group>
            </w:pict>
          </mc:Fallback>
        </mc:AlternateContent>
      </w:r>
    </w:p>
    <w:p w14:paraId="14754F99" w14:textId="698A02FB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4B595832" w:rsidR="00CB23A6" w:rsidRDefault="00EE43FC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93F4C00" wp14:editId="4C442D26">
                <wp:simplePos x="0" y="0"/>
                <wp:positionH relativeFrom="column">
                  <wp:posOffset>6743700</wp:posOffset>
                </wp:positionH>
                <wp:positionV relativeFrom="paragraph">
                  <wp:posOffset>47626</wp:posOffset>
                </wp:positionV>
                <wp:extent cx="1854450" cy="792480"/>
                <wp:effectExtent l="0" t="0" r="12700" b="26670"/>
                <wp:wrapNone/>
                <wp:docPr id="1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4450" cy="792480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1DFB33" w14:textId="60EA43D5" w:rsidR="00EE43FC" w:rsidRPr="001A71BE" w:rsidRDefault="00E15150" w:rsidP="00EE43F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استاد مشاور تحصیلی در اتوماسیون آموزش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3F4C00" id="Rectangle 7" o:spid="_x0000_s1048" style="position:absolute;left:0;text-align:left;margin-left:531pt;margin-top:3.75pt;width:146pt;height:62.4pt;z-index:251670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" fillcolor="#6f9" strokecolor="#70ad47 [3209]" strokeweight="1pt">
                <v:textbox inset="0,0,0,0">
                  <w:txbxContent>
                    <w:p w14:paraId="0C1DFB33" w14:textId="60EA43D5" w:rsidR="00EE43FC" w:rsidRPr="001A71BE" w:rsidRDefault="00E15150" w:rsidP="00EE43FC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استاد مشاور تحصیلی در اتوماسیون آموزشی</w:t>
                      </w:r>
                    </w:p>
                  </w:txbxContent>
                </v:textbox>
              </v:rect>
            </w:pict>
          </mc:Fallback>
        </mc:AlternateContent>
      </w:r>
      <w:r w:rsidR="00CB23A6"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741100D1" w:rsidR="0079582E" w:rsidRDefault="0079582E" w:rsidP="00CB23A6">
      <w:pPr>
        <w:rPr>
          <w:rFonts w:cs="B Nazanin"/>
          <w:sz w:val="28"/>
          <w:szCs w:val="28"/>
          <w:rtl/>
        </w:rPr>
      </w:pPr>
    </w:p>
    <w:p w14:paraId="3B2EC77D" w14:textId="3E2172E6" w:rsidR="0079582E" w:rsidRDefault="0079582E" w:rsidP="00CB23A6">
      <w:pPr>
        <w:rPr>
          <w:rFonts w:cs="B Nazanin"/>
          <w:sz w:val="28"/>
          <w:szCs w:val="28"/>
          <w:rtl/>
        </w:rPr>
      </w:pPr>
    </w:p>
    <w:p w14:paraId="1FF3C1AF" w14:textId="38F242F1" w:rsidR="0079582E" w:rsidRDefault="006778AF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4894A47" wp14:editId="38ED49A0">
                <wp:simplePos x="0" y="0"/>
                <wp:positionH relativeFrom="column">
                  <wp:posOffset>1684020</wp:posOffset>
                </wp:positionH>
                <wp:positionV relativeFrom="paragraph">
                  <wp:posOffset>330200</wp:posOffset>
                </wp:positionV>
                <wp:extent cx="436245" cy="214630"/>
                <wp:effectExtent l="19050" t="19050" r="20955" b="33020"/>
                <wp:wrapNone/>
                <wp:docPr id="12" name="Arrow: Righ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436245" cy="214630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D6ADE4" id="Arrow: Right 12" o:spid="_x0000_s1026" type="#_x0000_t13" style="position:absolute;margin-left:132.6pt;margin-top:26pt;width:34.35pt;height:16.9pt;rotation:180;flip:y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" adj="16286" fillcolor="#92d050" strokecolor="black [3213]" strokeweight="1pt"/>
            </w:pict>
          </mc:Fallback>
        </mc:AlternateContent>
      </w:r>
    </w:p>
    <w:p w14:paraId="127BD94C" w14:textId="648F70E5" w:rsidR="00C41CB3" w:rsidRPr="001A029A" w:rsidRDefault="00C41CB3" w:rsidP="001A029A">
      <w:pPr>
        <w:rPr>
          <w:rFonts w:cs="B Nazanin"/>
          <w:sz w:val="28"/>
          <w:szCs w:val="28"/>
          <w:rtl/>
        </w:rPr>
      </w:pPr>
    </w:p>
    <w:p w14:paraId="686EB62B" w14:textId="40FEE7F3" w:rsidR="00C41CB3" w:rsidRDefault="00EE43FC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12EA51F" wp14:editId="32EC7F91">
                <wp:simplePos x="0" y="0"/>
                <wp:positionH relativeFrom="column">
                  <wp:posOffset>6696710</wp:posOffset>
                </wp:positionH>
                <wp:positionV relativeFrom="paragraph">
                  <wp:posOffset>76200</wp:posOffset>
                </wp:positionV>
                <wp:extent cx="1856105" cy="731520"/>
                <wp:effectExtent l="0" t="0" r="10795" b="11430"/>
                <wp:wrapNone/>
                <wp:docPr id="1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6105" cy="731520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F7DFF6" w14:textId="486FCE5C" w:rsidR="00727BD4" w:rsidRPr="00F040DF" w:rsidRDefault="006778AF" w:rsidP="00727BD4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F040DF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مسئول </w:t>
                            </w:r>
                            <w:r w:rsidR="00727BD4" w:rsidRPr="00F040DF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دفتر شیمی: اله</w:t>
                            </w:r>
                            <w:r w:rsidR="00F040DF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ام</w:t>
                            </w:r>
                            <w:r w:rsidR="00727BD4" w:rsidRPr="00F040DF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زبرجدی</w:t>
                            </w:r>
                          </w:p>
                          <w:p w14:paraId="6B57ADEA" w14:textId="23D958D5" w:rsidR="00727BD4" w:rsidRPr="00F040DF" w:rsidRDefault="006778AF" w:rsidP="00727BD4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F040DF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</w:t>
                            </w:r>
                            <w:r w:rsidR="00727BD4" w:rsidRPr="00F040DF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دفتر نفت: یکتا فهند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EA51F" id="_x0000_s1049" style="position:absolute;left:0;text-align:left;margin-left:527.3pt;margin-top:6pt;width:146.15pt;height:57.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" fillcolor="#6f9" strokecolor="#70ad47 [3209]" strokeweight="1pt">
                <v:textbox inset="0,0,0,0">
                  <w:txbxContent>
                    <w:p w14:paraId="27F7DFF6" w14:textId="486FCE5C" w:rsidR="00727BD4" w:rsidRPr="00F040DF" w:rsidRDefault="006778AF" w:rsidP="00727BD4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F040DF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مسئول </w:t>
                      </w:r>
                      <w:r w:rsidR="00727BD4" w:rsidRPr="00F040DF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دفتر شیمی: اله</w:t>
                      </w:r>
                      <w:r w:rsidR="00F040DF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ام</w:t>
                      </w:r>
                      <w:r w:rsidR="00727BD4" w:rsidRPr="00F040DF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زبرجدی</w:t>
                      </w:r>
                    </w:p>
                    <w:p w14:paraId="6B57ADEA" w14:textId="23D958D5" w:rsidR="00727BD4" w:rsidRPr="00F040DF" w:rsidRDefault="006778AF" w:rsidP="00727BD4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 w:rsidRPr="00F040DF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</w:t>
                      </w:r>
                      <w:r w:rsidR="00727BD4" w:rsidRPr="00F040DF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دفتر نفت: یکتا فهندژ</w:t>
                      </w:r>
                    </w:p>
                  </w:txbxContent>
                </v:textbox>
              </v:rect>
            </w:pict>
          </mc:Fallback>
        </mc:AlternateContent>
      </w:r>
      <w:r w:rsidR="006778AF"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59F9B66" wp14:editId="75A87E7B">
                <wp:simplePos x="0" y="0"/>
                <wp:positionH relativeFrom="column">
                  <wp:posOffset>4395470</wp:posOffset>
                </wp:positionH>
                <wp:positionV relativeFrom="paragraph">
                  <wp:posOffset>49530</wp:posOffset>
                </wp:positionV>
                <wp:extent cx="1859280" cy="762577"/>
                <wp:effectExtent l="0" t="0" r="26670" b="19050"/>
                <wp:wrapNone/>
                <wp:docPr id="2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280" cy="762577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938477" w14:textId="77777777" w:rsidR="00727BD4" w:rsidRPr="00F040DF" w:rsidRDefault="00727BD4" w:rsidP="00727BD4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F040DF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دکتر شادی حسن آجیلی</w:t>
                            </w:r>
                          </w:p>
                          <w:p w14:paraId="0B4DAF10" w14:textId="77777777" w:rsidR="00727BD4" w:rsidRPr="00F040DF" w:rsidRDefault="00727BD4" w:rsidP="00727BD4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F040DF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: خانم سارا لولیای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9B66" id="_x0000_s1050" style="position:absolute;left:0;text-align:left;margin-left:346.1pt;margin-top:3.9pt;width:146.4pt;height:60.0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" fillcolor="#6f9" strokecolor="#70ad47 [3209]" strokeweight="1pt">
                <v:textbox inset="0,0,0,0">
                  <w:txbxContent>
                    <w:p w14:paraId="59938477" w14:textId="77777777" w:rsidR="00727BD4" w:rsidRPr="00F040DF" w:rsidRDefault="00727BD4" w:rsidP="00727BD4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F040DF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دکتر شادی حسن آجیلی</w:t>
                      </w:r>
                    </w:p>
                    <w:p w14:paraId="0B4DAF10" w14:textId="77777777" w:rsidR="00727BD4" w:rsidRPr="00F040DF" w:rsidRDefault="00727BD4" w:rsidP="00727BD4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 w:rsidRPr="00F040DF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: خانم سارا لولیایی</w:t>
                      </w:r>
                    </w:p>
                  </w:txbxContent>
                </v:textbox>
              </v:rect>
            </w:pict>
          </mc:Fallback>
        </mc:AlternateContent>
      </w:r>
    </w:p>
    <w:p w14:paraId="067FE56E" w14:textId="54BF006D" w:rsidR="001A029A" w:rsidRDefault="001A029A" w:rsidP="00CB23A6">
      <w:pPr>
        <w:rPr>
          <w:rFonts w:cs="B Nazanin"/>
          <w:sz w:val="28"/>
          <w:szCs w:val="28"/>
          <w:rtl/>
        </w:rPr>
      </w:pPr>
    </w:p>
    <w:p w14:paraId="69ABC9DC" w14:textId="77777777" w:rsidR="006778AF" w:rsidRDefault="006778AF" w:rsidP="00727BD4">
      <w:pPr>
        <w:rPr>
          <w:rFonts w:cs="B Nazanin"/>
          <w:b/>
          <w:bCs/>
          <w:sz w:val="28"/>
          <w:szCs w:val="28"/>
          <w:rtl/>
        </w:rPr>
      </w:pPr>
    </w:p>
    <w:p w14:paraId="2D2D2357" w14:textId="5C093E67" w:rsidR="001A029A" w:rsidRDefault="001A029A" w:rsidP="00727BD4">
      <w:pPr>
        <w:rPr>
          <w:rFonts w:cs="B Nazanin"/>
          <w:b/>
          <w:bCs/>
          <w:sz w:val="28"/>
          <w:szCs w:val="28"/>
          <w:rtl/>
        </w:rPr>
      </w:pPr>
      <w:r w:rsidRPr="001A029A">
        <w:rPr>
          <w:rFonts w:cs="B Nazanin" w:hint="cs"/>
          <w:b/>
          <w:bCs/>
          <w:sz w:val="28"/>
          <w:szCs w:val="28"/>
          <w:rtl/>
        </w:rPr>
        <w:t>توضیحات:</w:t>
      </w:r>
    </w:p>
    <w:p w14:paraId="77DB2AE1" w14:textId="77777777" w:rsidR="00503637" w:rsidRDefault="00197606" w:rsidP="00503637">
      <w:pPr>
        <w:pStyle w:val="ListParagraph"/>
        <w:numPr>
          <w:ilvl w:val="0"/>
          <w:numId w:val="3"/>
        </w:numPr>
        <w:rPr>
          <w:rFonts w:cs="B Nazanin"/>
          <w:sz w:val="28"/>
          <w:szCs w:val="28"/>
        </w:rPr>
      </w:pPr>
      <w:r w:rsidRPr="00503637">
        <w:rPr>
          <w:rFonts w:ascii="Tahoma" w:hAnsi="Tahoma" w:cs="B Nazanin" w:hint="cs"/>
          <w:sz w:val="28"/>
          <w:szCs w:val="28"/>
          <w:rtl/>
        </w:rPr>
        <w:t>دانشجوی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مقطع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کارشناسی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در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طول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دوره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تحصیلی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حداکثر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دوبار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می</w:t>
      </w:r>
      <w:r w:rsidRPr="00503637">
        <w:rPr>
          <w:rFonts w:cs="B Nazanin"/>
          <w:sz w:val="28"/>
          <w:szCs w:val="28"/>
          <w:rtl/>
        </w:rPr>
        <w:softHyphen/>
      </w:r>
      <w:r w:rsidRPr="00503637">
        <w:rPr>
          <w:rFonts w:cs="B Nazanin" w:hint="cs"/>
          <w:sz w:val="28"/>
          <w:szCs w:val="28"/>
          <w:rtl/>
        </w:rPr>
        <w:t xml:space="preserve">توانداز حذف اضطراری استفاده کند. </w:t>
      </w:r>
    </w:p>
    <w:p w14:paraId="61452FB1" w14:textId="2F52001D" w:rsidR="001A029A" w:rsidRPr="00503637" w:rsidRDefault="001A029A" w:rsidP="00503637">
      <w:pPr>
        <w:pStyle w:val="ListParagraph"/>
        <w:numPr>
          <w:ilvl w:val="0"/>
          <w:numId w:val="3"/>
        </w:numPr>
        <w:rPr>
          <w:rFonts w:cs="B Nazanin"/>
          <w:sz w:val="28"/>
          <w:szCs w:val="28"/>
          <w:rtl/>
        </w:rPr>
      </w:pPr>
      <w:r w:rsidRPr="00503637">
        <w:rPr>
          <w:rFonts w:ascii="Tahoma" w:hAnsi="Tahoma" w:cs="B Nazanin" w:hint="cs"/>
          <w:sz w:val="28"/>
          <w:szCs w:val="28"/>
          <w:rtl/>
        </w:rPr>
        <w:t>اگر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دانشجو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Pr="00503637">
        <w:rPr>
          <w:rFonts w:ascii="Tahoma" w:hAnsi="Tahoma" w:cs="B Nazanin" w:hint="cs"/>
          <w:sz w:val="28"/>
          <w:szCs w:val="28"/>
          <w:rtl/>
        </w:rPr>
        <w:t>به</w:t>
      </w:r>
      <w:r w:rsidRPr="00503637">
        <w:rPr>
          <w:rFonts w:cs="B Nazanin" w:hint="cs"/>
          <w:sz w:val="28"/>
          <w:szCs w:val="28"/>
          <w:rtl/>
        </w:rPr>
        <w:t xml:space="preserve"> </w:t>
      </w:r>
      <w:r w:rsidR="009B0769" w:rsidRPr="00503637">
        <w:rPr>
          <w:rFonts w:cs="B Nazanin" w:hint="cs"/>
          <w:sz w:val="28"/>
          <w:szCs w:val="28"/>
          <w:rtl/>
        </w:rPr>
        <w:t>هر دلیل غیر پزشکی</w:t>
      </w:r>
      <w:r w:rsidRPr="00503637">
        <w:rPr>
          <w:rFonts w:cs="B Nazanin" w:hint="cs"/>
          <w:sz w:val="28"/>
          <w:szCs w:val="28"/>
          <w:rtl/>
        </w:rPr>
        <w:t xml:space="preserve"> نتواند در جلسه امتحان پایان ترم یک درس حضور پیدا کند، </w:t>
      </w:r>
      <w:r w:rsidR="009B0769" w:rsidRPr="00503637">
        <w:rPr>
          <w:rFonts w:cs="B Nazanin" w:hint="cs"/>
          <w:sz w:val="28"/>
          <w:szCs w:val="28"/>
          <w:rtl/>
        </w:rPr>
        <w:t>می</w:t>
      </w:r>
      <w:r w:rsidR="009B0769" w:rsidRPr="00503637">
        <w:rPr>
          <w:rFonts w:cs="B Nazanin"/>
          <w:sz w:val="28"/>
          <w:szCs w:val="28"/>
          <w:rtl/>
        </w:rPr>
        <w:softHyphen/>
      </w:r>
      <w:r w:rsidR="009B0769" w:rsidRPr="00503637">
        <w:rPr>
          <w:rFonts w:cs="B Nazanin" w:hint="cs"/>
          <w:sz w:val="28"/>
          <w:szCs w:val="28"/>
          <w:rtl/>
        </w:rPr>
        <w:t>تواند از این فرایند استفاده نماید</w:t>
      </w:r>
      <w:r w:rsidRPr="00503637">
        <w:rPr>
          <w:rFonts w:cs="B Nazanin" w:hint="cs"/>
          <w:sz w:val="28"/>
          <w:szCs w:val="28"/>
          <w:rtl/>
        </w:rPr>
        <w:t xml:space="preserve">. </w:t>
      </w:r>
    </w:p>
    <w:p w14:paraId="5ED610A0" w14:textId="77777777" w:rsidR="001A029A" w:rsidRPr="001A029A" w:rsidRDefault="001A029A" w:rsidP="00CB23A6">
      <w:pPr>
        <w:rPr>
          <w:rFonts w:cs="B Nazanin"/>
          <w:b/>
          <w:bCs/>
          <w:sz w:val="28"/>
          <w:szCs w:val="28"/>
        </w:rPr>
      </w:pPr>
    </w:p>
    <w:sectPr w:rsidR="001A029A" w:rsidRPr="001A029A" w:rsidSect="001E05CC">
      <w:headerReference w:type="default" r:id="rId8"/>
      <w:pgSz w:w="15840" w:h="12240" w:orient="landscape" w:code="1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A5FAA" w14:textId="77777777" w:rsidR="00F641FB" w:rsidRDefault="00F641FB" w:rsidP="001E05CC">
      <w:pPr>
        <w:spacing w:after="0" w:line="240" w:lineRule="auto"/>
      </w:pPr>
      <w:r>
        <w:separator/>
      </w:r>
    </w:p>
  </w:endnote>
  <w:endnote w:type="continuationSeparator" w:id="0">
    <w:p w14:paraId="2128C090" w14:textId="77777777" w:rsidR="00F641FB" w:rsidRDefault="00F641FB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5E363" w14:textId="77777777" w:rsidR="00F641FB" w:rsidRDefault="00F641FB" w:rsidP="001E05CC">
      <w:pPr>
        <w:spacing w:after="0" w:line="240" w:lineRule="auto"/>
      </w:pPr>
      <w:r>
        <w:separator/>
      </w:r>
    </w:p>
  </w:footnote>
  <w:footnote w:type="continuationSeparator" w:id="0">
    <w:p w14:paraId="37F3A4FA" w14:textId="77777777" w:rsidR="00F641FB" w:rsidRDefault="00F641FB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1" type="#_x0000_t202" style="position:absolute;left:0;text-align:left;margin-left:483.35pt;margin-top:-26.6pt;width:170pt;height:48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2AB68F" id="Straight Connector 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7A2D"/>
    <w:multiLevelType w:val="hybridMultilevel"/>
    <w:tmpl w:val="41BE9970"/>
    <w:lvl w:ilvl="0" w:tplc="D03AC31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F42DDB"/>
    <w:multiLevelType w:val="hybridMultilevel"/>
    <w:tmpl w:val="231A2190"/>
    <w:lvl w:ilvl="0" w:tplc="53543498">
      <w:numFmt w:val="bullet"/>
      <w:lvlText w:val="-"/>
      <w:lvlJc w:val="left"/>
      <w:pPr>
        <w:ind w:left="720" w:hanging="360"/>
      </w:pPr>
      <w:rPr>
        <w:rFonts w:ascii="Tahoma" w:eastAsiaTheme="minorHAnsi" w:hAnsi="Tahoma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" w15:restartNumberingAfterBreak="0">
    <w:nsid w:val="34485CFE"/>
    <w:multiLevelType w:val="hybridMultilevel"/>
    <w:tmpl w:val="0958B332"/>
    <w:lvl w:ilvl="0" w:tplc="CD304D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498353">
    <w:abstractNumId w:val="0"/>
  </w:num>
  <w:num w:numId="2" w16cid:durableId="1528789999">
    <w:abstractNumId w:val="2"/>
  </w:num>
  <w:num w:numId="3" w16cid:durableId="3467150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082C50"/>
    <w:rsid w:val="001063CB"/>
    <w:rsid w:val="00197606"/>
    <w:rsid w:val="001A029A"/>
    <w:rsid w:val="001A71BE"/>
    <w:rsid w:val="001B2D89"/>
    <w:rsid w:val="001E05CC"/>
    <w:rsid w:val="00201E3C"/>
    <w:rsid w:val="00223FD7"/>
    <w:rsid w:val="00235E2A"/>
    <w:rsid w:val="002657E9"/>
    <w:rsid w:val="0028071F"/>
    <w:rsid w:val="00287E35"/>
    <w:rsid w:val="002E1E2F"/>
    <w:rsid w:val="003F7203"/>
    <w:rsid w:val="004A1D15"/>
    <w:rsid w:val="004B63C2"/>
    <w:rsid w:val="004F03FB"/>
    <w:rsid w:val="00503637"/>
    <w:rsid w:val="00540D5E"/>
    <w:rsid w:val="00543558"/>
    <w:rsid w:val="006778AF"/>
    <w:rsid w:val="00705020"/>
    <w:rsid w:val="00727BD4"/>
    <w:rsid w:val="00743ACE"/>
    <w:rsid w:val="0079582E"/>
    <w:rsid w:val="008A5A32"/>
    <w:rsid w:val="008E1A6C"/>
    <w:rsid w:val="009006F7"/>
    <w:rsid w:val="009B0769"/>
    <w:rsid w:val="009D6A00"/>
    <w:rsid w:val="00A043E4"/>
    <w:rsid w:val="00A74976"/>
    <w:rsid w:val="00B956E8"/>
    <w:rsid w:val="00BB0B99"/>
    <w:rsid w:val="00C41CB3"/>
    <w:rsid w:val="00C85982"/>
    <w:rsid w:val="00CB23A6"/>
    <w:rsid w:val="00CB5910"/>
    <w:rsid w:val="00D24DEB"/>
    <w:rsid w:val="00E01158"/>
    <w:rsid w:val="00E03075"/>
    <w:rsid w:val="00E15150"/>
    <w:rsid w:val="00E27B77"/>
    <w:rsid w:val="00E86111"/>
    <w:rsid w:val="00EE43FC"/>
    <w:rsid w:val="00F040DF"/>
    <w:rsid w:val="00F641FB"/>
    <w:rsid w:val="00F84952"/>
    <w:rsid w:val="00F94C7F"/>
    <w:rsid w:val="00FA0495"/>
    <w:rsid w:val="00FA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412AE71D-44F5-4905-AB84-51145A0B6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C41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8E0C5C-5808-4521-B047-24B55DC62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Mohammad Farsi</cp:lastModifiedBy>
  <cp:revision>14</cp:revision>
  <dcterms:created xsi:type="dcterms:W3CDTF">2022-04-13T09:01:00Z</dcterms:created>
  <dcterms:modified xsi:type="dcterms:W3CDTF">2022-04-21T19:18:00Z</dcterms:modified>
</cp:coreProperties>
</file>